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3" w:name="media"/>
      <w:bookmarkEnd w:id="23"/>
      <w:r>
        <w:t xml:space="preserve">Media</w:t>
      </w:r>
    </w:p>
    <w:p>
      <w:pPr>
        <w:pStyle w:val="Heading2"/>
      </w:pPr>
      <w:bookmarkStart w:id="24" w:name="hestrin-and-schram"/>
      <w:bookmarkEnd w:id="24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5" w:name="heo-and-son"/>
      <w:bookmarkEnd w:id="25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6" w:name="notes"/>
      <w:bookmarkEnd w:id="26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28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84c8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309d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b88b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